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5CC9" w:rsidRDefault="00535CC9" w:rsidP="00D74E7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35CC9" w:rsidRDefault="00535CC9" w:rsidP="00D74E7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535CC9" w:rsidRDefault="00535CC9" w:rsidP="00D74E7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74E7A" w:rsidRPr="005A4810" w:rsidRDefault="00D74E7A" w:rsidP="00D74E7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A4810">
        <w:rPr>
          <w:rFonts w:ascii="Times New Roman" w:hAnsi="Times New Roman" w:cs="Times New Roman"/>
          <w:b/>
          <w:sz w:val="24"/>
          <w:szCs w:val="24"/>
        </w:rPr>
        <w:t>MÜHENDİSLİK FAKÜLTESİ</w:t>
      </w:r>
    </w:p>
    <w:p w:rsidR="00D74E7A" w:rsidRPr="005A4810" w:rsidRDefault="00D33FD9" w:rsidP="00D74E7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İYOMEDİKAL </w:t>
      </w:r>
      <w:r w:rsidR="00D74E7A" w:rsidRPr="005A4810">
        <w:rPr>
          <w:rFonts w:ascii="Times New Roman" w:hAnsi="Times New Roman" w:cs="Times New Roman"/>
          <w:b/>
          <w:sz w:val="24"/>
          <w:szCs w:val="24"/>
        </w:rPr>
        <w:t>MÜHENDİSLİĞİ BÖLÜMÜ</w:t>
      </w:r>
    </w:p>
    <w:p w:rsidR="00F3234E" w:rsidRDefault="00AD2F82" w:rsidP="00D74E7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19-2020</w:t>
      </w:r>
      <w:r w:rsidR="00192AD8" w:rsidRPr="00114224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GÜZ DÖNEMİ SONU </w:t>
      </w:r>
      <w:r w:rsidR="00B621C9" w:rsidRPr="00114224">
        <w:rPr>
          <w:rFonts w:ascii="Times New Roman" w:hAnsi="Times New Roman" w:cs="Times New Roman"/>
          <w:b/>
          <w:sz w:val="24"/>
          <w:szCs w:val="24"/>
        </w:rPr>
        <w:t>TEK/ÇİFT</w:t>
      </w:r>
      <w:r w:rsidR="00A949C3" w:rsidRPr="0011422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62CE3" w:rsidRPr="00114224">
        <w:rPr>
          <w:rFonts w:ascii="Times New Roman" w:hAnsi="Times New Roman" w:cs="Times New Roman"/>
          <w:b/>
          <w:sz w:val="24"/>
          <w:szCs w:val="24"/>
        </w:rPr>
        <w:t>DERS SINAV PROGRAMI</w:t>
      </w:r>
      <w:r w:rsidR="0021744C" w:rsidRPr="0011422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35CC9" w:rsidRDefault="00535CC9" w:rsidP="00D74E7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6679E" w:rsidRPr="0066679E" w:rsidRDefault="0066679E" w:rsidP="00D74E7A">
      <w:pPr>
        <w:spacing w:after="0" w:line="240" w:lineRule="auto"/>
        <w:jc w:val="center"/>
        <w:rPr>
          <w:rFonts w:ascii="Times New Roman" w:hAnsi="Times New Roman" w:cs="Times New Roman"/>
          <w:b/>
          <w:sz w:val="12"/>
          <w:szCs w:val="12"/>
        </w:rPr>
      </w:pPr>
    </w:p>
    <w:tbl>
      <w:tblPr>
        <w:tblStyle w:val="TabloKlavuzu"/>
        <w:tblW w:w="13590" w:type="dxa"/>
        <w:tblInd w:w="2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1276"/>
        <w:gridCol w:w="3260"/>
        <w:gridCol w:w="3260"/>
        <w:gridCol w:w="2959"/>
      </w:tblGrid>
      <w:tr w:rsidR="00535CC9" w:rsidTr="00535CC9">
        <w:trPr>
          <w:trHeight w:val="416"/>
        </w:trPr>
        <w:tc>
          <w:tcPr>
            <w:tcW w:w="2835" w:type="dxa"/>
            <w:tcBorders>
              <w:top w:val="single" w:sz="12" w:space="0" w:color="auto"/>
              <w:left w:val="single" w:sz="2" w:space="0" w:color="auto"/>
              <w:bottom w:val="single" w:sz="12" w:space="0" w:color="auto"/>
            </w:tcBorders>
          </w:tcPr>
          <w:p w:rsidR="00535CC9" w:rsidRPr="0085410E" w:rsidRDefault="00535CC9" w:rsidP="00943E4D">
            <w:pPr>
              <w:rPr>
                <w:rFonts w:ascii="Times New Roman" w:hAnsi="Times New Roman" w:cs="Times New Roman"/>
                <w:b/>
              </w:rPr>
            </w:pPr>
            <w:r w:rsidRPr="0085410E">
              <w:rPr>
                <w:rFonts w:ascii="Times New Roman" w:hAnsi="Times New Roman" w:cs="Times New Roman"/>
                <w:b/>
              </w:rPr>
              <w:t>ÖĞRENCİ ADI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</w:tcPr>
          <w:p w:rsidR="00535CC9" w:rsidRPr="0085410E" w:rsidRDefault="00535CC9" w:rsidP="00943E4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D. </w:t>
            </w:r>
            <w:r w:rsidRPr="0085410E">
              <w:rPr>
                <w:rFonts w:ascii="Times New Roman" w:hAnsi="Times New Roman" w:cs="Times New Roman"/>
                <w:b/>
              </w:rPr>
              <w:t>KODU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12" w:space="0" w:color="auto"/>
            </w:tcBorders>
          </w:tcPr>
          <w:p w:rsidR="00535CC9" w:rsidRPr="0085410E" w:rsidRDefault="00535CC9" w:rsidP="00943E4D">
            <w:pPr>
              <w:rPr>
                <w:rFonts w:ascii="Times New Roman" w:hAnsi="Times New Roman" w:cs="Times New Roman"/>
                <w:b/>
              </w:rPr>
            </w:pPr>
            <w:r w:rsidRPr="0085410E">
              <w:rPr>
                <w:rFonts w:ascii="Times New Roman" w:hAnsi="Times New Roman" w:cs="Times New Roman"/>
                <w:b/>
              </w:rPr>
              <w:t xml:space="preserve">DERSİN ADI 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12" w:space="0" w:color="auto"/>
            </w:tcBorders>
          </w:tcPr>
          <w:p w:rsidR="00535CC9" w:rsidRPr="0085410E" w:rsidRDefault="00535CC9" w:rsidP="00943E4D">
            <w:pPr>
              <w:rPr>
                <w:rFonts w:ascii="Times New Roman" w:hAnsi="Times New Roman" w:cs="Times New Roman"/>
                <w:b/>
              </w:rPr>
            </w:pPr>
            <w:r w:rsidRPr="0085410E">
              <w:rPr>
                <w:rFonts w:ascii="Times New Roman" w:hAnsi="Times New Roman" w:cs="Times New Roman"/>
                <w:b/>
              </w:rPr>
              <w:t>SORUMLU ÖĞRETİM ÜYESİ</w:t>
            </w:r>
          </w:p>
        </w:tc>
        <w:tc>
          <w:tcPr>
            <w:tcW w:w="2959" w:type="dxa"/>
            <w:tcBorders>
              <w:top w:val="single" w:sz="12" w:space="0" w:color="auto"/>
              <w:bottom w:val="single" w:sz="12" w:space="0" w:color="auto"/>
            </w:tcBorders>
          </w:tcPr>
          <w:p w:rsidR="00535CC9" w:rsidRPr="005A4810" w:rsidRDefault="00535CC9" w:rsidP="0066679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4810">
              <w:rPr>
                <w:rFonts w:ascii="Times New Roman" w:hAnsi="Times New Roman" w:cs="Times New Roman"/>
                <w:b/>
                <w:sz w:val="24"/>
                <w:szCs w:val="24"/>
              </w:rPr>
              <w:t>SINAV TARİHİ VE YERİ</w:t>
            </w:r>
          </w:p>
        </w:tc>
      </w:tr>
      <w:tr w:rsidR="00535CC9" w:rsidRPr="005A4810" w:rsidTr="00535CC9">
        <w:trPr>
          <w:trHeight w:val="819"/>
        </w:trPr>
        <w:tc>
          <w:tcPr>
            <w:tcW w:w="283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35CC9" w:rsidRDefault="00535CC9" w:rsidP="00AD2F8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nsu AKBAY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35CC9" w:rsidRPr="0085410E" w:rsidRDefault="00535CC9" w:rsidP="00AD2F8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S315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35CC9" w:rsidRPr="0085410E" w:rsidRDefault="00535CC9" w:rsidP="00AD2F8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ş Güvenliği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35CC9" w:rsidRPr="0085410E" w:rsidRDefault="00535CC9" w:rsidP="00AD2F8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Üyesi Yaşar ŞEN</w:t>
            </w:r>
          </w:p>
        </w:tc>
        <w:tc>
          <w:tcPr>
            <w:tcW w:w="2959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535CC9" w:rsidRPr="00A4757B" w:rsidRDefault="00535CC9" w:rsidP="00D77A1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7 Ocak Pazartesi</w:t>
            </w:r>
          </w:p>
          <w:p w:rsidR="00535CC9" w:rsidRPr="00BE7DFA" w:rsidRDefault="00535CC9" w:rsidP="00D77A1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75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aat: </w:t>
            </w:r>
            <w:proofErr w:type="gramStart"/>
            <w:r w:rsidRPr="00A4757B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:30</w:t>
            </w:r>
            <w:proofErr w:type="gramEnd"/>
          </w:p>
          <w:p w:rsidR="00535CC9" w:rsidRDefault="00535CC9" w:rsidP="00D77A1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ühendislik Fakültesi              B Blok 419</w:t>
            </w:r>
          </w:p>
        </w:tc>
      </w:tr>
      <w:tr w:rsidR="00535CC9" w:rsidRPr="005A4810" w:rsidTr="00535CC9">
        <w:trPr>
          <w:trHeight w:val="819"/>
        </w:trPr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35CC9" w:rsidRDefault="00535CC9" w:rsidP="00AD2F8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üleyman OĞUZ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35CC9" w:rsidRDefault="00535CC9" w:rsidP="00AD2F8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M30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35CC9" w:rsidRDefault="00535CC9" w:rsidP="00AD2F8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yomekanik ve Uygulamalar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35CC9" w:rsidRDefault="00535CC9" w:rsidP="009976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Üyesi Yaşar ŞEN</w:t>
            </w:r>
          </w:p>
        </w:tc>
        <w:tc>
          <w:tcPr>
            <w:tcW w:w="2959" w:type="dxa"/>
            <w:vMerge/>
            <w:tcBorders>
              <w:left w:val="single" w:sz="4" w:space="0" w:color="auto"/>
              <w:right w:val="single" w:sz="12" w:space="0" w:color="auto"/>
            </w:tcBorders>
          </w:tcPr>
          <w:p w:rsidR="00535CC9" w:rsidRDefault="00535CC9" w:rsidP="00AD2F8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35CC9" w:rsidRPr="005A4810" w:rsidTr="00535CC9">
        <w:trPr>
          <w:trHeight w:val="819"/>
        </w:trPr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35CC9" w:rsidRPr="00554B50" w:rsidRDefault="00535CC9" w:rsidP="00D77A1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mer HARPU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35CC9" w:rsidRPr="0085410E" w:rsidRDefault="00535CC9" w:rsidP="00D77A1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M102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35CC9" w:rsidRPr="0085410E" w:rsidRDefault="00535CC9" w:rsidP="00D77A1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ıbbi Biyoloji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35CC9" w:rsidRPr="0085410E" w:rsidRDefault="00535CC9" w:rsidP="00D77A1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Üyesi Fatih AKTAŞ</w:t>
            </w:r>
          </w:p>
        </w:tc>
        <w:tc>
          <w:tcPr>
            <w:tcW w:w="2959" w:type="dxa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535CC9" w:rsidRDefault="00535CC9" w:rsidP="00D77A1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35CC9" w:rsidRPr="005A4810" w:rsidTr="00535CC9">
        <w:trPr>
          <w:trHeight w:val="819"/>
        </w:trPr>
        <w:tc>
          <w:tcPr>
            <w:tcW w:w="283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535CC9" w:rsidRDefault="00535CC9" w:rsidP="00D77A1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brahim Halil DOĞAN</w:t>
            </w:r>
          </w:p>
          <w:p w:rsidR="00535CC9" w:rsidRDefault="00535CC9" w:rsidP="00D77A1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hammed Ali GÜLEN</w:t>
            </w:r>
          </w:p>
          <w:p w:rsidR="00535CC9" w:rsidRDefault="00535CC9" w:rsidP="00D77A1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mer HARPUT</w:t>
            </w:r>
          </w:p>
          <w:p w:rsidR="00535CC9" w:rsidRPr="00554B50" w:rsidRDefault="00535CC9" w:rsidP="00D77A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eyzanur</w:t>
            </w:r>
            <w:proofErr w:type="spellEnd"/>
            <w:r>
              <w:rPr>
                <w:rFonts w:ascii="Times New Roman" w:hAnsi="Times New Roman" w:cs="Times New Roman"/>
              </w:rPr>
              <w:t xml:space="preserve"> EREZ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535CC9" w:rsidRPr="0085410E" w:rsidRDefault="00535CC9" w:rsidP="00D77A1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MM208</w:t>
            </w:r>
          </w:p>
        </w:tc>
        <w:tc>
          <w:tcPr>
            <w:tcW w:w="326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535CC9" w:rsidRPr="0085410E" w:rsidRDefault="00535CC9" w:rsidP="00D77A1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ektromanyetik Alan Teorisi</w:t>
            </w:r>
          </w:p>
        </w:tc>
        <w:tc>
          <w:tcPr>
            <w:tcW w:w="3260" w:type="dxa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35CC9" w:rsidRPr="0085410E" w:rsidRDefault="00535CC9" w:rsidP="00D77A1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Öğr</w:t>
            </w:r>
            <w:proofErr w:type="spellEnd"/>
            <w:r>
              <w:rPr>
                <w:rFonts w:ascii="Times New Roman" w:hAnsi="Times New Roman" w:cs="Times New Roman"/>
              </w:rPr>
              <w:t>. Üyesi Musa ÇADIRCI</w:t>
            </w:r>
          </w:p>
        </w:tc>
        <w:tc>
          <w:tcPr>
            <w:tcW w:w="2959" w:type="dxa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</w:tcPr>
          <w:p w:rsidR="00535CC9" w:rsidRPr="00A4757B" w:rsidRDefault="00535CC9" w:rsidP="00D77A1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8 Ocak 2020 Salı</w:t>
            </w:r>
          </w:p>
          <w:p w:rsidR="00535CC9" w:rsidRPr="00BE7DFA" w:rsidRDefault="00535CC9" w:rsidP="00D77A1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75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aat: </w:t>
            </w:r>
            <w:proofErr w:type="gramStart"/>
            <w:r w:rsidRPr="00A4757B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:0</w:t>
            </w:r>
            <w:r w:rsidRPr="00A4757B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proofErr w:type="gramEnd"/>
          </w:p>
          <w:p w:rsidR="00535CC9" w:rsidRDefault="00535CC9" w:rsidP="00D77A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ühendislik Fakültesi              B Blok 419</w:t>
            </w:r>
          </w:p>
        </w:tc>
      </w:tr>
    </w:tbl>
    <w:p w:rsidR="004A0A6E" w:rsidRDefault="004A0A6E" w:rsidP="00D33FD9">
      <w:bookmarkStart w:id="0" w:name="_GoBack"/>
      <w:bookmarkEnd w:id="0"/>
    </w:p>
    <w:sectPr w:rsidR="004A0A6E" w:rsidSect="0085410E">
      <w:pgSz w:w="16838" w:h="11906" w:orient="landscape"/>
      <w:pgMar w:top="426" w:right="1418" w:bottom="284" w:left="1418" w:header="709" w:footer="9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8150D" w:rsidRDefault="0058150D" w:rsidP="004D5FF8">
      <w:pPr>
        <w:spacing w:after="0" w:line="240" w:lineRule="auto"/>
      </w:pPr>
      <w:r>
        <w:separator/>
      </w:r>
    </w:p>
  </w:endnote>
  <w:endnote w:type="continuationSeparator" w:id="0">
    <w:p w:rsidR="0058150D" w:rsidRDefault="0058150D" w:rsidP="004D5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150D" w:rsidRDefault="0058150D" w:rsidP="004D5FF8">
      <w:pPr>
        <w:spacing w:after="0" w:line="240" w:lineRule="auto"/>
      </w:pPr>
      <w:r>
        <w:separator/>
      </w:r>
    </w:p>
  </w:footnote>
  <w:footnote w:type="continuationSeparator" w:id="0">
    <w:p w:rsidR="0058150D" w:rsidRDefault="0058150D" w:rsidP="004D5FF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TI0Njc1NTW2MDJV0lEKTi0uzszPAymwrAUAf8lyMSwAAAA="/>
  </w:docVars>
  <w:rsids>
    <w:rsidRoot w:val="004A0A6E"/>
    <w:rsid w:val="000036AB"/>
    <w:rsid w:val="000102A2"/>
    <w:rsid w:val="00031822"/>
    <w:rsid w:val="00041561"/>
    <w:rsid w:val="000553E0"/>
    <w:rsid w:val="0007131F"/>
    <w:rsid w:val="00077BFE"/>
    <w:rsid w:val="000A580C"/>
    <w:rsid w:val="000D043B"/>
    <w:rsid w:val="000D134A"/>
    <w:rsid w:val="000D18D7"/>
    <w:rsid w:val="000D1C3C"/>
    <w:rsid w:val="000D2871"/>
    <w:rsid w:val="000D2B37"/>
    <w:rsid w:val="000D78A5"/>
    <w:rsid w:val="000E7537"/>
    <w:rsid w:val="000F5B62"/>
    <w:rsid w:val="000F743F"/>
    <w:rsid w:val="00102F29"/>
    <w:rsid w:val="00105C85"/>
    <w:rsid w:val="00114224"/>
    <w:rsid w:val="00134413"/>
    <w:rsid w:val="00135D9E"/>
    <w:rsid w:val="00167106"/>
    <w:rsid w:val="001753D3"/>
    <w:rsid w:val="00180571"/>
    <w:rsid w:val="001859D1"/>
    <w:rsid w:val="001902D7"/>
    <w:rsid w:val="00192AD8"/>
    <w:rsid w:val="001B3C34"/>
    <w:rsid w:val="001B54C1"/>
    <w:rsid w:val="001D3268"/>
    <w:rsid w:val="001F0F87"/>
    <w:rsid w:val="001F2705"/>
    <w:rsid w:val="0021558D"/>
    <w:rsid w:val="00215951"/>
    <w:rsid w:val="0021744C"/>
    <w:rsid w:val="002236BB"/>
    <w:rsid w:val="0024335D"/>
    <w:rsid w:val="002445AC"/>
    <w:rsid w:val="00247666"/>
    <w:rsid w:val="00285C6E"/>
    <w:rsid w:val="002903EE"/>
    <w:rsid w:val="002A5A99"/>
    <w:rsid w:val="002B236C"/>
    <w:rsid w:val="002B2C5E"/>
    <w:rsid w:val="002B366B"/>
    <w:rsid w:val="002B48A3"/>
    <w:rsid w:val="002C19D0"/>
    <w:rsid w:val="002C2DD2"/>
    <w:rsid w:val="002C5E72"/>
    <w:rsid w:val="002D74C2"/>
    <w:rsid w:val="002E2779"/>
    <w:rsid w:val="002E2F77"/>
    <w:rsid w:val="002E6CB7"/>
    <w:rsid w:val="003049CE"/>
    <w:rsid w:val="003102C7"/>
    <w:rsid w:val="003121F3"/>
    <w:rsid w:val="00325340"/>
    <w:rsid w:val="00327F6E"/>
    <w:rsid w:val="003309F2"/>
    <w:rsid w:val="003551E9"/>
    <w:rsid w:val="003731EA"/>
    <w:rsid w:val="003758A0"/>
    <w:rsid w:val="00375ECD"/>
    <w:rsid w:val="0038160A"/>
    <w:rsid w:val="00391100"/>
    <w:rsid w:val="00396213"/>
    <w:rsid w:val="003A366A"/>
    <w:rsid w:val="003A38F3"/>
    <w:rsid w:val="003A7603"/>
    <w:rsid w:val="003B6B13"/>
    <w:rsid w:val="003C6FEF"/>
    <w:rsid w:val="003E0761"/>
    <w:rsid w:val="003E54D0"/>
    <w:rsid w:val="003E560F"/>
    <w:rsid w:val="003E7EA7"/>
    <w:rsid w:val="00402875"/>
    <w:rsid w:val="004352AB"/>
    <w:rsid w:val="004460A8"/>
    <w:rsid w:val="00446B44"/>
    <w:rsid w:val="0045182C"/>
    <w:rsid w:val="00464F30"/>
    <w:rsid w:val="00465982"/>
    <w:rsid w:val="0047238E"/>
    <w:rsid w:val="00473CBE"/>
    <w:rsid w:val="00480FC4"/>
    <w:rsid w:val="00484D1E"/>
    <w:rsid w:val="00494F0D"/>
    <w:rsid w:val="00495B08"/>
    <w:rsid w:val="0049794E"/>
    <w:rsid w:val="004A0A6E"/>
    <w:rsid w:val="004D5FF8"/>
    <w:rsid w:val="004D6F0F"/>
    <w:rsid w:val="004E3226"/>
    <w:rsid w:val="004E4FCA"/>
    <w:rsid w:val="004F1598"/>
    <w:rsid w:val="004F67BB"/>
    <w:rsid w:val="00513987"/>
    <w:rsid w:val="005315F1"/>
    <w:rsid w:val="00531ECB"/>
    <w:rsid w:val="00535CC9"/>
    <w:rsid w:val="0055247A"/>
    <w:rsid w:val="00554B50"/>
    <w:rsid w:val="00572920"/>
    <w:rsid w:val="0058150D"/>
    <w:rsid w:val="00583E78"/>
    <w:rsid w:val="0059243E"/>
    <w:rsid w:val="005A0747"/>
    <w:rsid w:val="005A1174"/>
    <w:rsid w:val="005A4810"/>
    <w:rsid w:val="005A6DBB"/>
    <w:rsid w:val="005B5C09"/>
    <w:rsid w:val="005C3973"/>
    <w:rsid w:val="005D073A"/>
    <w:rsid w:val="005D7EE0"/>
    <w:rsid w:val="005E74C3"/>
    <w:rsid w:val="005F41D7"/>
    <w:rsid w:val="005F766E"/>
    <w:rsid w:val="00602E7D"/>
    <w:rsid w:val="00610103"/>
    <w:rsid w:val="006240A7"/>
    <w:rsid w:val="006253F5"/>
    <w:rsid w:val="00635AF4"/>
    <w:rsid w:val="0065138C"/>
    <w:rsid w:val="006533AC"/>
    <w:rsid w:val="00653742"/>
    <w:rsid w:val="00666474"/>
    <w:rsid w:val="0066679E"/>
    <w:rsid w:val="00690793"/>
    <w:rsid w:val="006A4122"/>
    <w:rsid w:val="006A7919"/>
    <w:rsid w:val="006C37D8"/>
    <w:rsid w:val="006C5891"/>
    <w:rsid w:val="006E418F"/>
    <w:rsid w:val="006E7D4E"/>
    <w:rsid w:val="007132C5"/>
    <w:rsid w:val="007142BB"/>
    <w:rsid w:val="00742B13"/>
    <w:rsid w:val="0076337A"/>
    <w:rsid w:val="00765AFC"/>
    <w:rsid w:val="00766BEC"/>
    <w:rsid w:val="00775A1C"/>
    <w:rsid w:val="00777FE9"/>
    <w:rsid w:val="00792B21"/>
    <w:rsid w:val="007A76D4"/>
    <w:rsid w:val="007B61FE"/>
    <w:rsid w:val="007B6979"/>
    <w:rsid w:val="007C236F"/>
    <w:rsid w:val="007F3EAD"/>
    <w:rsid w:val="00817982"/>
    <w:rsid w:val="00841304"/>
    <w:rsid w:val="008476D9"/>
    <w:rsid w:val="00851F1D"/>
    <w:rsid w:val="0085410E"/>
    <w:rsid w:val="00854735"/>
    <w:rsid w:val="00863D66"/>
    <w:rsid w:val="00864F69"/>
    <w:rsid w:val="00866E20"/>
    <w:rsid w:val="00872588"/>
    <w:rsid w:val="00887C98"/>
    <w:rsid w:val="008B1454"/>
    <w:rsid w:val="008D32F6"/>
    <w:rsid w:val="008F093C"/>
    <w:rsid w:val="00902CD5"/>
    <w:rsid w:val="009046D4"/>
    <w:rsid w:val="00905609"/>
    <w:rsid w:val="00910DB1"/>
    <w:rsid w:val="0093544A"/>
    <w:rsid w:val="00936550"/>
    <w:rsid w:val="00936F72"/>
    <w:rsid w:val="00941328"/>
    <w:rsid w:val="00943E4D"/>
    <w:rsid w:val="0095113F"/>
    <w:rsid w:val="0095209E"/>
    <w:rsid w:val="00955D51"/>
    <w:rsid w:val="00990536"/>
    <w:rsid w:val="00994D98"/>
    <w:rsid w:val="009976BA"/>
    <w:rsid w:val="009977C9"/>
    <w:rsid w:val="009A2847"/>
    <w:rsid w:val="009B3662"/>
    <w:rsid w:val="009E0DF5"/>
    <w:rsid w:val="009E162A"/>
    <w:rsid w:val="009E2A5E"/>
    <w:rsid w:val="009E4D36"/>
    <w:rsid w:val="009E51E3"/>
    <w:rsid w:val="00A01B83"/>
    <w:rsid w:val="00A07585"/>
    <w:rsid w:val="00A12E8C"/>
    <w:rsid w:val="00A227C8"/>
    <w:rsid w:val="00A229F4"/>
    <w:rsid w:val="00A457C5"/>
    <w:rsid w:val="00A458BC"/>
    <w:rsid w:val="00A4757B"/>
    <w:rsid w:val="00A5633E"/>
    <w:rsid w:val="00A61527"/>
    <w:rsid w:val="00A63B42"/>
    <w:rsid w:val="00A82563"/>
    <w:rsid w:val="00A949C3"/>
    <w:rsid w:val="00AA1E85"/>
    <w:rsid w:val="00AA370D"/>
    <w:rsid w:val="00AB4A39"/>
    <w:rsid w:val="00AC290B"/>
    <w:rsid w:val="00AD2F82"/>
    <w:rsid w:val="00AE3AC9"/>
    <w:rsid w:val="00AF29D5"/>
    <w:rsid w:val="00AF401A"/>
    <w:rsid w:val="00B13FAB"/>
    <w:rsid w:val="00B14932"/>
    <w:rsid w:val="00B20612"/>
    <w:rsid w:val="00B21D3B"/>
    <w:rsid w:val="00B41A4A"/>
    <w:rsid w:val="00B43D22"/>
    <w:rsid w:val="00B4719E"/>
    <w:rsid w:val="00B53E8A"/>
    <w:rsid w:val="00B621C9"/>
    <w:rsid w:val="00B62CE3"/>
    <w:rsid w:val="00B6519C"/>
    <w:rsid w:val="00B959A6"/>
    <w:rsid w:val="00BB2FF1"/>
    <w:rsid w:val="00BB709B"/>
    <w:rsid w:val="00BB78A0"/>
    <w:rsid w:val="00BC71E7"/>
    <w:rsid w:val="00BD6232"/>
    <w:rsid w:val="00BE7DFA"/>
    <w:rsid w:val="00C10167"/>
    <w:rsid w:val="00C1209C"/>
    <w:rsid w:val="00C17FBB"/>
    <w:rsid w:val="00C200E2"/>
    <w:rsid w:val="00C2066E"/>
    <w:rsid w:val="00C418A7"/>
    <w:rsid w:val="00C437CD"/>
    <w:rsid w:val="00C45E57"/>
    <w:rsid w:val="00C61483"/>
    <w:rsid w:val="00CA30A3"/>
    <w:rsid w:val="00CA42B6"/>
    <w:rsid w:val="00CC21D8"/>
    <w:rsid w:val="00CD5857"/>
    <w:rsid w:val="00D035C6"/>
    <w:rsid w:val="00D073B5"/>
    <w:rsid w:val="00D11DFD"/>
    <w:rsid w:val="00D21EF4"/>
    <w:rsid w:val="00D33FD9"/>
    <w:rsid w:val="00D43FBA"/>
    <w:rsid w:val="00D575D8"/>
    <w:rsid w:val="00D62037"/>
    <w:rsid w:val="00D719EC"/>
    <w:rsid w:val="00D74E7A"/>
    <w:rsid w:val="00D77A1C"/>
    <w:rsid w:val="00D918A8"/>
    <w:rsid w:val="00DB59B9"/>
    <w:rsid w:val="00DC4005"/>
    <w:rsid w:val="00DC4B60"/>
    <w:rsid w:val="00DD0BB3"/>
    <w:rsid w:val="00E00EC0"/>
    <w:rsid w:val="00E0303A"/>
    <w:rsid w:val="00E509B7"/>
    <w:rsid w:val="00E53423"/>
    <w:rsid w:val="00E53779"/>
    <w:rsid w:val="00E60B4F"/>
    <w:rsid w:val="00E6502E"/>
    <w:rsid w:val="00E70BAD"/>
    <w:rsid w:val="00E733F2"/>
    <w:rsid w:val="00EA04D6"/>
    <w:rsid w:val="00EA5ED6"/>
    <w:rsid w:val="00EA656D"/>
    <w:rsid w:val="00EB06DB"/>
    <w:rsid w:val="00EB07A6"/>
    <w:rsid w:val="00EB454A"/>
    <w:rsid w:val="00EC0EFB"/>
    <w:rsid w:val="00EC3B3A"/>
    <w:rsid w:val="00ED4F90"/>
    <w:rsid w:val="00EE0DA5"/>
    <w:rsid w:val="00EE7382"/>
    <w:rsid w:val="00EF3EB3"/>
    <w:rsid w:val="00EF50D2"/>
    <w:rsid w:val="00EF5CDE"/>
    <w:rsid w:val="00F009BB"/>
    <w:rsid w:val="00F139F0"/>
    <w:rsid w:val="00F3234E"/>
    <w:rsid w:val="00F367B0"/>
    <w:rsid w:val="00F43F79"/>
    <w:rsid w:val="00F50444"/>
    <w:rsid w:val="00F71D91"/>
    <w:rsid w:val="00F908C8"/>
    <w:rsid w:val="00FB3496"/>
    <w:rsid w:val="00FB3B1D"/>
    <w:rsid w:val="00FC0132"/>
    <w:rsid w:val="00FC120D"/>
    <w:rsid w:val="00FC3128"/>
    <w:rsid w:val="00FC649F"/>
    <w:rsid w:val="00FD361C"/>
    <w:rsid w:val="00FD4CD7"/>
    <w:rsid w:val="00FD58D3"/>
    <w:rsid w:val="00FE093D"/>
    <w:rsid w:val="00FE1200"/>
    <w:rsid w:val="00FE2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A7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139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139F0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4D5F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D5FF8"/>
  </w:style>
  <w:style w:type="paragraph" w:styleId="Altbilgi">
    <w:name w:val="footer"/>
    <w:basedOn w:val="Normal"/>
    <w:link w:val="AltbilgiChar"/>
    <w:uiPriority w:val="99"/>
    <w:unhideWhenUsed/>
    <w:rsid w:val="004D5F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D5FF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A7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139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139F0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4D5F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D5FF8"/>
  </w:style>
  <w:style w:type="paragraph" w:styleId="Altbilgi">
    <w:name w:val="footer"/>
    <w:basedOn w:val="Normal"/>
    <w:link w:val="AltbilgiChar"/>
    <w:uiPriority w:val="99"/>
    <w:unhideWhenUsed/>
    <w:rsid w:val="004D5F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D5F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667A89-CE8A-4DAE-BA69-87262ED59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</dc:creator>
  <cp:lastModifiedBy>Windows Kullanıcısı</cp:lastModifiedBy>
  <cp:revision>9</cp:revision>
  <cp:lastPrinted>2018-06-28T14:19:00Z</cp:lastPrinted>
  <dcterms:created xsi:type="dcterms:W3CDTF">2020-01-23T07:55:00Z</dcterms:created>
  <dcterms:modified xsi:type="dcterms:W3CDTF">2020-01-24T11:42:00Z</dcterms:modified>
</cp:coreProperties>
</file>